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158DD5" w14:textId="4DD49205" w:rsidR="008739E0" w:rsidRDefault="008739E0" w:rsidP="008739E0">
      <w:pPr>
        <w:pStyle w:val="Heading1"/>
        <w:jc w:val="center"/>
        <w:rPr>
          <w:color w:val="FF0000"/>
        </w:rPr>
      </w:pPr>
      <w:bookmarkStart w:id="0" w:name="header-n147"/>
      <w:bookmarkStart w:id="1" w:name="header-n145"/>
      <w:r w:rsidRPr="008739E0">
        <w:rPr>
          <w:color w:val="FF0000"/>
        </w:rPr>
        <w:t>You do not have to submit this file unless you do Q</w:t>
      </w:r>
      <w:r w:rsidR="006A2CFE">
        <w:rPr>
          <w:color w:val="FF0000"/>
        </w:rPr>
        <w:t>3</w:t>
      </w:r>
      <w:r w:rsidRPr="008739E0">
        <w:rPr>
          <w:color w:val="FF0000"/>
        </w:rPr>
        <w:t xml:space="preserve"> (</w:t>
      </w:r>
      <w:r w:rsidR="009E73C0">
        <w:rPr>
          <w:color w:val="FF0000"/>
        </w:rPr>
        <w:t>bonus</w:t>
      </w:r>
      <w:r w:rsidRPr="008739E0">
        <w:rPr>
          <w:color w:val="FF0000"/>
        </w:rPr>
        <w:t>)</w:t>
      </w:r>
    </w:p>
    <w:p w14:paraId="0EF053BF" w14:textId="708F3C9F" w:rsidR="00CF2329" w:rsidRDefault="00CF2329" w:rsidP="00CF2329">
      <w:pPr>
        <w:pStyle w:val="Heading1"/>
      </w:pPr>
      <w:r>
        <w:t>Scalability assignment (cont’d)</w:t>
      </w:r>
    </w:p>
    <w:p w14:paraId="54FCFC0B" w14:textId="77777777" w:rsidR="006A2CFE" w:rsidRDefault="006A2CFE" w:rsidP="006A2CFE">
      <w:pPr>
        <w:pStyle w:val="BodyText"/>
      </w:pPr>
      <w:bookmarkStart w:id="2" w:name="header-n156"/>
      <w:bookmarkEnd w:id="0"/>
      <w:r>
        <w:t xml:space="preserve">Code: </w:t>
      </w:r>
    </w:p>
    <w:p w14:paraId="085E1D26" w14:textId="77777777" w:rsidR="006A2CFE" w:rsidRDefault="00000000" w:rsidP="006A2CFE">
      <w:pPr>
        <w:pStyle w:val="BodyText"/>
        <w:jc w:val="center"/>
        <w:rPr>
          <w:rStyle w:val="Hyperlink"/>
        </w:rPr>
      </w:pPr>
      <w:hyperlink r:id="rId10" w:history="1">
        <w:r w:rsidR="006A2CFE" w:rsidRPr="00E17A07">
          <w:rPr>
            <w:rStyle w:val="Hyperlink"/>
          </w:rPr>
          <w:t>https://github.com/fxlin/p2-concurrency/tree/master/exp2</w:t>
        </w:r>
      </w:hyperlink>
      <w:r w:rsidR="006A2CFE">
        <w:rPr>
          <w:rStyle w:val="Hyperlink"/>
        </w:rPr>
        <w:tab/>
      </w:r>
      <w:r w:rsidR="006A2CFE">
        <w:rPr>
          <w:rStyle w:val="Hyperlink"/>
        </w:rPr>
        <w:tab/>
      </w:r>
      <w:r w:rsidR="006A2CFE">
        <w:rPr>
          <w:rStyle w:val="Hyperlink"/>
        </w:rPr>
        <w:tab/>
      </w:r>
      <w:r w:rsidR="006A2CFE">
        <w:rPr>
          <w:rStyle w:val="Hyperlink"/>
        </w:rPr>
        <w:tab/>
      </w:r>
      <w:r w:rsidR="006A2CFE">
        <w:rPr>
          <w:rStyle w:val="Hyperlink"/>
        </w:rPr>
        <w:tab/>
      </w:r>
    </w:p>
    <w:p w14:paraId="1D90E48B" w14:textId="77777777" w:rsidR="006A2CFE" w:rsidRDefault="006A2CFE" w:rsidP="006A2CFE">
      <w:pPr>
        <w:pStyle w:val="BodyText"/>
      </w:pPr>
      <w:r>
        <w:t>Description:</w:t>
      </w:r>
    </w:p>
    <w:p w14:paraId="5A9C62A4" w14:textId="77777777" w:rsidR="006A2CFE" w:rsidRDefault="00000000" w:rsidP="006A2CFE">
      <w:pPr>
        <w:pStyle w:val="BodyText"/>
      </w:pPr>
      <w:hyperlink r:id="rId11" w:history="1">
        <w:r w:rsidR="006A2CFE" w:rsidRPr="00E17A07">
          <w:rPr>
            <w:rStyle w:val="Hyperlink"/>
          </w:rPr>
          <w:t>https://fxlin.github.io/p2-concurrency/exp2/</w:t>
        </w:r>
      </w:hyperlink>
    </w:p>
    <w:p w14:paraId="50F4B717" w14:textId="77777777" w:rsidR="00DE22E3" w:rsidRPr="008E67B9" w:rsidRDefault="00DE22E3" w:rsidP="007E5A12">
      <w:pPr>
        <w:ind w:left="480"/>
        <w:rPr>
          <w:i/>
          <w:iCs/>
          <w:color w:val="BFBFBF" w:themeColor="background1" w:themeShade="BF"/>
        </w:rPr>
      </w:pPr>
    </w:p>
    <w:p w14:paraId="0DE1394F" w14:textId="2368C5D9" w:rsidR="005F5728" w:rsidRDefault="009B224F">
      <w:pPr>
        <w:pStyle w:val="Heading2"/>
      </w:pPr>
      <w:bookmarkStart w:id="3" w:name="header-n160"/>
      <w:bookmarkEnd w:id="2"/>
      <w:r>
        <w:t>2</w:t>
      </w:r>
      <w:r w:rsidR="009038D9">
        <w:t xml:space="preserve">. A scalable </w:t>
      </w:r>
      <w:proofErr w:type="spellStart"/>
      <w:r w:rsidR="009038D9">
        <w:t>hashtable</w:t>
      </w:r>
      <w:proofErr w:type="spellEnd"/>
      <w:r w:rsidR="009038D9">
        <w:t xml:space="preserve"> </w:t>
      </w:r>
    </w:p>
    <w:p w14:paraId="6EF59C44" w14:textId="021D8066" w:rsidR="005F5728" w:rsidRDefault="001D6CA0">
      <w:pPr>
        <w:pStyle w:val="FirstParagraph"/>
      </w:pPr>
      <w:bookmarkStart w:id="4" w:name="header-n161"/>
      <w:r w:rsidRPr="001D6CA0">
        <w:rPr>
          <w:b/>
          <w:bCs/>
        </w:rPr>
        <w:t>Your task:</w:t>
      </w:r>
      <w:r>
        <w:t xml:space="preserve"> </w:t>
      </w:r>
      <w:r w:rsidR="009038D9">
        <w:t xml:space="preserve">Take an existing </w:t>
      </w:r>
      <w:proofErr w:type="spellStart"/>
      <w:r w:rsidR="009038D9">
        <w:t>hashtable</w:t>
      </w:r>
      <w:proofErr w:type="spellEnd"/>
      <w:r w:rsidR="009038D9">
        <w:t xml:space="preserve"> implementation in </w:t>
      </w:r>
      <w:r w:rsidR="009038D9">
        <w:rPr>
          <w:rStyle w:val="VerbatimChar"/>
        </w:rPr>
        <w:t>glib</w:t>
      </w:r>
      <w:r w:rsidR="009038D9">
        <w:t xml:space="preserve"> and make it scalable. </w:t>
      </w:r>
    </w:p>
    <w:p w14:paraId="2089B8F1" w14:textId="42B52D16" w:rsidR="005F5728" w:rsidRDefault="00FA2D1E">
      <w:pPr>
        <w:pStyle w:val="BodyText"/>
      </w:pPr>
      <w:r>
        <w:rPr>
          <w:b/>
          <w:bCs/>
        </w:rPr>
        <w:t>Context:</w:t>
      </w:r>
      <w:r>
        <w:rPr>
          <w:rStyle w:val="VerbatimChar"/>
        </w:rPr>
        <w:t xml:space="preserve"> </w:t>
      </w:r>
      <w:r w:rsidR="009038D9">
        <w:rPr>
          <w:rStyle w:val="VerbatimChar"/>
        </w:rPr>
        <w:t>glib</w:t>
      </w:r>
      <w:r w:rsidR="009038D9">
        <w:t xml:space="preserve"> is a widely used C library that implements common data structures, such as linked lists, trees, and </w:t>
      </w:r>
      <w:proofErr w:type="spellStart"/>
      <w:r w:rsidR="009038D9">
        <w:t>hashtables</w:t>
      </w:r>
      <w:proofErr w:type="spellEnd"/>
      <w:r w:rsidR="009038D9">
        <w:t xml:space="preserve">. </w:t>
      </w:r>
    </w:p>
    <w:p w14:paraId="6C921CE9" w14:textId="2FE3DDBC" w:rsidR="00FB1BC0" w:rsidRDefault="004230D1">
      <w:pPr>
        <w:numPr>
          <w:ilvl w:val="0"/>
          <w:numId w:val="4"/>
        </w:numPr>
      </w:pPr>
      <w:r>
        <w:t xml:space="preserve">A minimum example </w:t>
      </w:r>
      <w:r w:rsidR="00BB2359">
        <w:t xml:space="preserve">(saved as </w:t>
      </w:r>
      <w:proofErr w:type="spellStart"/>
      <w:r w:rsidR="00BB2359" w:rsidRPr="00BB2359">
        <w:t>hashmapEx.c</w:t>
      </w:r>
      <w:proofErr w:type="spellEnd"/>
      <w:r w:rsidR="00BB2359">
        <w:t>)</w:t>
      </w:r>
      <w:r w:rsidR="00FB1BC0">
        <w:t xml:space="preserve">. </w:t>
      </w:r>
      <w:hyperlink r:id="rId12" w:history="1">
        <w:r w:rsidR="00FB1BC0" w:rsidRPr="00FB1BC0">
          <w:rPr>
            <w:rStyle w:val="Hyperlink"/>
          </w:rPr>
          <w:t>Source</w:t>
        </w:r>
      </w:hyperlink>
    </w:p>
    <w:tbl>
      <w:tblPr>
        <w:tblStyle w:val="TableGrid"/>
        <w:tblW w:w="0" w:type="auto"/>
        <w:shd w:val="clear" w:color="auto" w:fill="EAF1DD" w:themeFill="accent3" w:themeFillTint="33"/>
        <w:tblLook w:val="04A0" w:firstRow="1" w:lastRow="0" w:firstColumn="1" w:lastColumn="0" w:noHBand="0" w:noVBand="1"/>
      </w:tblPr>
      <w:tblGrid>
        <w:gridCol w:w="9576"/>
      </w:tblGrid>
      <w:tr w:rsidR="007723B9" w14:paraId="15CD28E2" w14:textId="77777777" w:rsidTr="007723B9">
        <w:tc>
          <w:tcPr>
            <w:tcW w:w="9576" w:type="dxa"/>
            <w:shd w:val="clear" w:color="auto" w:fill="EAF1DD" w:themeFill="accent3" w:themeFillTint="33"/>
          </w:tcPr>
          <w:p w14:paraId="3296E683" w14:textId="5C4971AE" w:rsidR="00863806" w:rsidRDefault="00863806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// required packages</w:t>
            </w:r>
          </w:p>
          <w:p w14:paraId="089B00F3" w14:textId="7FD4A740" w:rsidR="00863806" w:rsidRDefault="00863806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// </w:t>
            </w:r>
            <w:r w:rsidRPr="00863806">
              <w:rPr>
                <w:rFonts w:ascii="Courier New" w:hAnsi="Courier New" w:cs="Courier New"/>
                <w:sz w:val="20"/>
                <w:szCs w:val="20"/>
              </w:rPr>
              <w:t>sudo apt-get install libglib2.0-dev</w:t>
            </w: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  <w:r w:rsidRPr="00863806">
              <w:rPr>
                <w:rFonts w:ascii="Courier New" w:hAnsi="Courier New" w:cs="Courier New"/>
                <w:sz w:val="20"/>
                <w:szCs w:val="20"/>
              </w:rPr>
              <w:t>libgtk2.0-dev</w:t>
            </w:r>
          </w:p>
          <w:p w14:paraId="708AF4F2" w14:textId="77777777" w:rsidR="00863806" w:rsidRDefault="00863806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391AFDA" w14:textId="73D0F6BF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tdio.h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6714388D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>#include &lt;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lib.h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&gt;</w:t>
            </w:r>
          </w:p>
          <w:p w14:paraId="0DCA6AD1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970957D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main(</w:t>
            </w:r>
            <w:proofErr w:type="gram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int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argc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char **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argv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) {</w:t>
            </w:r>
          </w:p>
          <w:p w14:paraId="5F23B3C6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7B4AB30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load string hash table</w:t>
            </w:r>
          </w:p>
          <w:p w14:paraId="69183EBB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HashTable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*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=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</w:t>
            </w:r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new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proofErr w:type="gramEnd"/>
            <w:r w:rsidRPr="007407DA">
              <w:rPr>
                <w:rFonts w:ascii="Courier New" w:hAnsi="Courier New" w:cs="Courier New"/>
                <w:sz w:val="20"/>
                <w:szCs w:val="20"/>
              </w:rPr>
              <w:t>g_str_hash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,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str_equal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);</w:t>
            </w:r>
          </w:p>
          <w:p w14:paraId="622B7428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</w:t>
            </w:r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insert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proofErr w:type="gramEnd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, "alfa");</w:t>
            </w:r>
          </w:p>
          <w:p w14:paraId="381415C6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5940E57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lookup key</w:t>
            </w:r>
          </w:p>
          <w:p w14:paraId="4BF70F66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printf(</w:t>
            </w:r>
            <w:proofErr w:type="gramEnd"/>
            <w:r w:rsidRPr="007407DA">
              <w:rPr>
                <w:rFonts w:ascii="Courier New" w:hAnsi="Courier New" w:cs="Courier New"/>
                <w:sz w:val="20"/>
                <w:szCs w:val="20"/>
              </w:rPr>
              <w:t>"a =&gt; %s\n", (char *)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lookup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));</w:t>
            </w:r>
          </w:p>
          <w:p w14:paraId="60169631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D8CC358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replace a value</w:t>
            </w:r>
          </w:p>
          <w:p w14:paraId="7C2EF63C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</w:t>
            </w:r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replace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proofErr w:type="gramEnd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, "ALFA");</w:t>
            </w:r>
          </w:p>
          <w:p w14:paraId="30A951E3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printf(</w:t>
            </w:r>
            <w:proofErr w:type="gramEnd"/>
            <w:r w:rsidRPr="007407DA">
              <w:rPr>
                <w:rFonts w:ascii="Courier New" w:hAnsi="Courier New" w:cs="Courier New"/>
                <w:sz w:val="20"/>
                <w:szCs w:val="20"/>
              </w:rPr>
              <w:t>"a =&gt; %s\n", (char *)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lookup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, "a"));</w:t>
            </w:r>
          </w:p>
          <w:p w14:paraId="6AB72F21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097F1A3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// free memory</w:t>
            </w:r>
          </w:p>
          <w:p w14:paraId="301DBC3A" w14:textId="77777777" w:rsidR="007407DA" w:rsidRPr="007407DA" w:rsidRDefault="007407DA" w:rsidP="007407DA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7407DA">
              <w:rPr>
                <w:rFonts w:ascii="Courier New" w:hAnsi="Courier New" w:cs="Courier New"/>
                <w:sz w:val="20"/>
                <w:szCs w:val="20"/>
              </w:rPr>
              <w:t xml:space="preserve">        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g_hash_table_destroy</w:t>
            </w:r>
            <w:proofErr w:type="spellEnd"/>
            <w:r w:rsidRPr="007407DA">
              <w:rPr>
                <w:rFonts w:ascii="Courier New" w:hAnsi="Courier New" w:cs="Courier New"/>
                <w:sz w:val="20"/>
                <w:szCs w:val="20"/>
              </w:rPr>
              <w:t>(</w:t>
            </w:r>
            <w:proofErr w:type="spellStart"/>
            <w:r w:rsidRPr="007407DA">
              <w:rPr>
                <w:rFonts w:ascii="Courier New" w:hAnsi="Courier New" w:cs="Courier New"/>
                <w:sz w:val="20"/>
                <w:szCs w:val="20"/>
              </w:rPr>
              <w:t>sm</w:t>
            </w:r>
            <w:proofErr w:type="spellEnd"/>
            <w:proofErr w:type="gramStart"/>
            <w:r w:rsidRPr="007407DA">
              <w:rPr>
                <w:rFonts w:ascii="Courier New" w:hAnsi="Courier New" w:cs="Courier New"/>
                <w:sz w:val="20"/>
                <w:szCs w:val="20"/>
              </w:rPr>
              <w:t>);</w:t>
            </w:r>
            <w:proofErr w:type="gramEnd"/>
          </w:p>
          <w:p w14:paraId="54107108" w14:textId="7FCAD7E1" w:rsidR="007723B9" w:rsidRDefault="007407DA" w:rsidP="007407DA">
            <w:r w:rsidRPr="007407DA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35E260D9" w14:textId="7771BE9E" w:rsidR="00BB2359" w:rsidRDefault="00BB2359" w:rsidP="00BB2359"/>
    <w:p w14:paraId="5B777240" w14:textId="7F2D2893" w:rsidR="006A0F72" w:rsidRDefault="006A0F72" w:rsidP="00BB2359">
      <w:r>
        <w:t xml:space="preserve">To use integers as keys/values, see </w:t>
      </w:r>
      <w:hyperlink r:id="rId13" w:history="1">
        <w:r w:rsidRPr="006A0F72">
          <w:rPr>
            <w:rStyle w:val="Hyperlink"/>
          </w:rPr>
          <w:t>here</w:t>
        </w:r>
      </w:hyperlink>
      <w:r>
        <w:t xml:space="preserve"> (“</w:t>
      </w:r>
      <w:r w:rsidRPr="006A0F72">
        <w:t>glib2 hash table: GINT_TO_POINTER macro</w:t>
      </w:r>
      <w:r>
        <w:t xml:space="preserve">”) </w:t>
      </w:r>
    </w:p>
    <w:p w14:paraId="43BD9A7B" w14:textId="67976486" w:rsidR="00BB2359" w:rsidRDefault="00BB2359" w:rsidP="00BB2359">
      <w:r>
        <w:t>To compile:</w:t>
      </w:r>
    </w:p>
    <w:p w14:paraId="4C77B7E4" w14:textId="3A1E69DD" w:rsidR="00BB2359" w:rsidRPr="00BB2359" w:rsidRDefault="00BB2359" w:rsidP="007723B9">
      <w:pPr>
        <w:shd w:val="clear" w:color="auto" w:fill="EAF1DD" w:themeFill="accent3" w:themeFillTint="33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lastRenderedPageBreak/>
        <w:t>gcc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hashmapEx.c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`pkg-config --</w:t>
      </w: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cflags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--libs </w:t>
      </w:r>
      <w:proofErr w:type="spellStart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gtk</w:t>
      </w:r>
      <w:proofErr w:type="spellEnd"/>
      <w:r w:rsidRPr="00BB235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+-2.0`</w:t>
      </w:r>
      <w:r w:rsid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  <w:r w:rsidR="007723B9"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-</w:t>
      </w:r>
      <w:proofErr w:type="spellStart"/>
      <w:r w:rsidR="007723B9"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Werror</w:t>
      </w:r>
      <w:proofErr w:type="spellEnd"/>
      <w:r w:rsidR="007723B9"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-Wall -O2</w:t>
      </w:r>
      <w:r w:rsid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</w:t>
      </w:r>
    </w:p>
    <w:p w14:paraId="16D8FE0D" w14:textId="3BD01EFF" w:rsidR="00BB2359" w:rsidRDefault="00BB2359" w:rsidP="00BB2359">
      <w:r>
        <w:t xml:space="preserve">To run: </w:t>
      </w:r>
    </w:p>
    <w:p w14:paraId="3A420310" w14:textId="2B28FF36" w:rsidR="007723B9" w:rsidRPr="007723B9" w:rsidRDefault="007723B9" w:rsidP="007723B9">
      <w:pPr>
        <w:shd w:val="clear" w:color="auto" w:fill="EAF1DD" w:themeFill="accent3" w:themeFillTint="33"/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</w:pPr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xzl@granger1[</w:t>
      </w:r>
      <w:proofErr w:type="gramStart"/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~]$</w:t>
      </w:r>
      <w:proofErr w:type="gramEnd"/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 xml:space="preserve"> ./</w:t>
      </w:r>
      <w:proofErr w:type="spellStart"/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.out</w:t>
      </w:r>
      <w:proofErr w:type="spellEnd"/>
      <w:r w:rsidR="00863806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br/>
      </w:r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 =&gt; alfa</w:t>
      </w:r>
      <w:r w:rsidR="00863806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br/>
      </w:r>
      <w:r w:rsidRPr="007723B9">
        <w:rPr>
          <w:rFonts w:ascii="Courier New" w:eastAsia="Times New Roman" w:hAnsi="Courier New" w:cs="Courier New"/>
          <w:color w:val="000000"/>
          <w:sz w:val="20"/>
          <w:szCs w:val="20"/>
          <w:lang w:eastAsia="zh-CN"/>
        </w:rPr>
        <w:t>a =&gt; ALFA</w:t>
      </w:r>
    </w:p>
    <w:p w14:paraId="20F9880A" w14:textId="3102C623" w:rsidR="00BB2359" w:rsidRDefault="007723B9" w:rsidP="00BB2359">
      <w:r>
        <w:t>More</w:t>
      </w:r>
      <w:r w:rsidR="00863806">
        <w:t xml:space="preserve"> (reference only when needed)</w:t>
      </w:r>
      <w:r>
        <w:t xml:space="preserve">: </w:t>
      </w:r>
    </w:p>
    <w:p w14:paraId="20D1E50B" w14:textId="2F4CA081" w:rsidR="008E67B9" w:rsidRDefault="008E67B9" w:rsidP="008E67B9">
      <w:pPr>
        <w:numPr>
          <w:ilvl w:val="0"/>
          <w:numId w:val="4"/>
        </w:numPr>
      </w:pPr>
      <w:r>
        <w:t xml:space="preserve">The glib </w:t>
      </w:r>
      <w:proofErr w:type="spellStart"/>
      <w:r>
        <w:t>hashtable</w:t>
      </w:r>
      <w:proofErr w:type="spellEnd"/>
      <w:r>
        <w:t xml:space="preserve"> API is described </w:t>
      </w:r>
      <w:hyperlink r:id="rId14">
        <w:r w:rsidRPr="00251874">
          <w:rPr>
            <w:rStyle w:val="Hyperlink"/>
            <w:u w:val="single"/>
          </w:rPr>
          <w:t>here</w:t>
        </w:r>
      </w:hyperlink>
      <w:r>
        <w:t xml:space="preserve">. </w:t>
      </w:r>
    </w:p>
    <w:p w14:paraId="2150F0AF" w14:textId="3B91090B" w:rsidR="008E67B9" w:rsidRDefault="008E67B9" w:rsidP="008E67B9">
      <w:pPr>
        <w:numPr>
          <w:ilvl w:val="0"/>
          <w:numId w:val="4"/>
        </w:numPr>
      </w:pPr>
      <w:r>
        <w:t xml:space="preserve">For the API’s example usage, see the </w:t>
      </w:r>
      <w:proofErr w:type="spellStart"/>
      <w:r>
        <w:t>glib's</w:t>
      </w:r>
      <w:proofErr w:type="spellEnd"/>
      <w:r>
        <w:t xml:space="preserve"> test code </w:t>
      </w:r>
      <w:hyperlink r:id="rId15">
        <w:r w:rsidRPr="39FFFB79">
          <w:rPr>
            <w:rStyle w:val="Hyperlink"/>
          </w:rPr>
          <w:t>here</w:t>
        </w:r>
      </w:hyperlink>
      <w:r>
        <w:t xml:space="preserve">. </w:t>
      </w:r>
    </w:p>
    <w:p w14:paraId="4614C330" w14:textId="2A0A25F2" w:rsidR="00131C4A" w:rsidRDefault="00131C4A" w:rsidP="008E67B9">
      <w:pPr>
        <w:numPr>
          <w:ilvl w:val="0"/>
          <w:numId w:val="4"/>
        </w:numPr>
      </w:pPr>
      <w:r>
        <w:t xml:space="preserve">To add the required header/lib of glib to CMakeList.txt, you can manually add the output of pkg-config, or see </w:t>
      </w:r>
      <w:hyperlink r:id="rId16" w:history="1">
        <w:r w:rsidRPr="00131C4A">
          <w:rPr>
            <w:rStyle w:val="Hyperlink"/>
          </w:rPr>
          <w:t>here</w:t>
        </w:r>
      </w:hyperlink>
      <w:r>
        <w:t xml:space="preserve">. </w:t>
      </w:r>
    </w:p>
    <w:p w14:paraId="2C4622A6" w14:textId="0A3A5DEB" w:rsidR="005F5728" w:rsidRDefault="009038D9">
      <w:pPr>
        <w:pStyle w:val="FirstParagraph"/>
      </w:pPr>
      <w:r w:rsidRPr="00FA2D1E">
        <w:rPr>
          <w:b/>
          <w:bCs/>
        </w:rPr>
        <w:t>Goal</w:t>
      </w:r>
      <w:r>
        <w:t xml:space="preserve">: write a </w:t>
      </w:r>
      <w:r w:rsidR="00AF2559">
        <w:t xml:space="preserve">benchmark </w:t>
      </w:r>
      <w:r>
        <w:t>program</w:t>
      </w:r>
      <w:r w:rsidR="00CF2329">
        <w:t xml:space="preserve">, which </w:t>
      </w:r>
      <w:r>
        <w:t>spawn</w:t>
      </w:r>
      <w:r w:rsidR="00CF2329">
        <w:t>s</w:t>
      </w:r>
      <w:r>
        <w:t xml:space="preserve"> multiple threads for inserting </w:t>
      </w:r>
      <w:r w:rsidR="00425080" w:rsidRPr="00FA2D1E">
        <w:rPr>
          <w:u w:val="single"/>
        </w:rPr>
        <w:t>32</w:t>
      </w:r>
      <w:r w:rsidR="00777EAE" w:rsidRPr="00FA2D1E">
        <w:rPr>
          <w:u w:val="single"/>
        </w:rPr>
        <w:t>-bit (integers)</w:t>
      </w:r>
      <w:r w:rsidR="00777EAE">
        <w:rPr>
          <w:b/>
          <w:bCs/>
        </w:rPr>
        <w:t xml:space="preserve"> </w:t>
      </w:r>
      <w:r>
        <w:t xml:space="preserve">keys to a </w:t>
      </w:r>
      <w:proofErr w:type="spellStart"/>
      <w:r>
        <w:t>hashtable</w:t>
      </w:r>
      <w:proofErr w:type="spellEnd"/>
      <w:r>
        <w:t xml:space="preserve"> </w:t>
      </w:r>
      <w:r w:rsidR="00CF2329">
        <w:t>in parallel</w:t>
      </w:r>
      <w:r>
        <w:t xml:space="preserve">. </w:t>
      </w:r>
    </w:p>
    <w:p w14:paraId="7C31C706" w14:textId="2DD4A295" w:rsidR="00AC1213" w:rsidRDefault="00B420D8" w:rsidP="00AC1213">
      <w:pPr>
        <w:pStyle w:val="BodyText"/>
        <w:ind w:left="720"/>
      </w:pPr>
      <w:r>
        <w:t>Note</w:t>
      </w:r>
      <w:r w:rsidR="00AC1213">
        <w:t xml:space="preserve"> 1: the </w:t>
      </w:r>
      <w:proofErr w:type="spellStart"/>
      <w:r w:rsidR="00AC1213">
        <w:t>hashtable</w:t>
      </w:r>
      <w:proofErr w:type="spellEnd"/>
      <w:r w:rsidR="00AC1213">
        <w:t xml:space="preserve"> API expects keys/values as </w:t>
      </w:r>
      <w:r w:rsidR="00AC1213" w:rsidRPr="00AC1213">
        <w:rPr>
          <w:b/>
          <w:bCs/>
        </w:rPr>
        <w:t>pointers</w:t>
      </w:r>
      <w:r w:rsidR="00AC1213">
        <w:t xml:space="preserve"> to the actual keys/values. It’s possible to store 32-bit integer keys/values in the </w:t>
      </w:r>
      <w:proofErr w:type="spellStart"/>
      <w:r w:rsidR="00AC1213">
        <w:t>hashtable</w:t>
      </w:r>
      <w:proofErr w:type="spellEnd"/>
      <w:r w:rsidR="00AC1213">
        <w:t xml:space="preserve"> by casting them to pointers (c.f.  </w:t>
      </w:r>
      <w:r w:rsidR="00AC1213" w:rsidRPr="00AC1213">
        <w:t>GINT_TO_</w:t>
      </w:r>
      <w:proofErr w:type="gramStart"/>
      <w:r w:rsidR="00AC1213" w:rsidRPr="00AC1213">
        <w:t>POINTER</w:t>
      </w:r>
      <w:r w:rsidR="00AC1213">
        <w:t>(</w:t>
      </w:r>
      <w:proofErr w:type="gramEnd"/>
      <w:r w:rsidR="00AC1213">
        <w:t xml:space="preserve">) and </w:t>
      </w:r>
      <w:r w:rsidR="00AC1213" w:rsidRPr="00AC1213">
        <w:t>GPOINTER_TO_INT</w:t>
      </w:r>
      <w:r w:rsidR="00AC1213">
        <w:t>())</w:t>
      </w:r>
    </w:p>
    <w:p w14:paraId="05E63F11" w14:textId="0BC8F6BC" w:rsidR="00AC1213" w:rsidRPr="00AC1213" w:rsidRDefault="00B420D8" w:rsidP="00AC1213">
      <w:pPr>
        <w:pStyle w:val="BodyText"/>
        <w:ind w:left="720"/>
      </w:pPr>
      <w:r>
        <w:t>Note</w:t>
      </w:r>
      <w:r w:rsidR="00AC1213">
        <w:t xml:space="preserve"> 2: to generate keys, it is okay just to use monotonically ascending integers so that they are unique. </w:t>
      </w:r>
    </w:p>
    <w:p w14:paraId="4887DA44" w14:textId="77777777" w:rsidR="005F5728" w:rsidRDefault="009038D9">
      <w:pPr>
        <w:pStyle w:val="BodyText"/>
      </w:pPr>
      <w:r>
        <w:t xml:space="preserve">At the end of the benchmark, validate the correctness by checking all the keys in the </w:t>
      </w:r>
      <w:proofErr w:type="spellStart"/>
      <w:r>
        <w:t>hashtable</w:t>
      </w:r>
      <w:proofErr w:type="spellEnd"/>
      <w:r>
        <w:t xml:space="preserve">, e.g. no missing or surplus keys. </w:t>
      </w:r>
    </w:p>
    <w:p w14:paraId="369EC4AF" w14:textId="6F9C2F85" w:rsidR="005F5728" w:rsidRPr="00FA2D1E" w:rsidRDefault="00CD7E96">
      <w:pPr>
        <w:pStyle w:val="Heading3"/>
        <w:rPr>
          <w:rFonts w:asciiTheme="minorHAnsi" w:eastAsiaTheme="minorHAnsi" w:hAnsiTheme="minorHAnsi" w:cstheme="minorBidi"/>
          <w:color w:val="auto"/>
        </w:rPr>
      </w:pPr>
      <w:bookmarkStart w:id="5" w:name="header-n171"/>
      <w:bookmarkEnd w:id="4"/>
      <w:r w:rsidRPr="00FA2D1E">
        <w:rPr>
          <w:rFonts w:asciiTheme="minorHAnsi" w:eastAsiaTheme="minorHAnsi" w:hAnsiTheme="minorHAnsi" w:cstheme="minorBidi"/>
          <w:color w:val="auto"/>
        </w:rPr>
        <w:t xml:space="preserve">To implement: </w:t>
      </w:r>
      <w:r w:rsidR="009038D9" w:rsidRPr="00FA2D1E">
        <w:rPr>
          <w:rFonts w:asciiTheme="minorHAnsi" w:eastAsiaTheme="minorHAnsi" w:hAnsiTheme="minorHAnsi" w:cstheme="minorBidi"/>
          <w:color w:val="auto"/>
        </w:rPr>
        <w:t xml:space="preserve">a </w:t>
      </w:r>
      <w:proofErr w:type="spellStart"/>
      <w:r w:rsidR="009038D9" w:rsidRPr="00FA2D1E">
        <w:rPr>
          <w:rFonts w:asciiTheme="minorHAnsi" w:eastAsiaTheme="minorHAnsi" w:hAnsiTheme="minorHAnsi" w:cstheme="minorBidi"/>
          <w:color w:val="auto"/>
        </w:rPr>
        <w:t>hashtable</w:t>
      </w:r>
      <w:proofErr w:type="spellEnd"/>
      <w:r w:rsidR="009038D9" w:rsidRPr="00FA2D1E">
        <w:rPr>
          <w:rFonts w:asciiTheme="minorHAnsi" w:eastAsiaTheme="minorHAnsi" w:hAnsiTheme="minorHAnsi" w:cstheme="minorBidi"/>
          <w:color w:val="auto"/>
        </w:rPr>
        <w:t xml:space="preserve"> with internal partitions</w:t>
      </w:r>
    </w:p>
    <w:p w14:paraId="672A6659" w14:textId="77777777" w:rsidR="005F5728" w:rsidRDefault="009038D9">
      <w:pPr>
        <w:pStyle w:val="CaptionedFigure"/>
      </w:pPr>
      <w:r>
        <w:rPr>
          <w:noProof/>
        </w:rPr>
        <w:drawing>
          <wp:inline distT="0" distB="0" distL="0" distR="0" wp14:anchorId="59FA1061" wp14:editId="07777777">
            <wp:extent cx="5334000" cy="20490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Y:\teaching\p2-concurrency-workspace\p2-concurrency\figures\bigtabl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9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7501D" w14:textId="77777777" w:rsidR="005F5728" w:rsidRDefault="005F5728">
      <w:pPr>
        <w:pStyle w:val="ImageCaption"/>
      </w:pPr>
    </w:p>
    <w:p w14:paraId="01462FC2" w14:textId="0CB26538" w:rsidR="005F5728" w:rsidRDefault="009038D9">
      <w:pPr>
        <w:pStyle w:val="BodyText"/>
      </w:pPr>
      <w:r>
        <w:t xml:space="preserve">The "big lock" approach ensures correctness but cannot scale. We can build our own </w:t>
      </w:r>
      <w:proofErr w:type="spellStart"/>
      <w:r>
        <w:t>hashtable</w:t>
      </w:r>
      <w:proofErr w:type="spellEnd"/>
      <w:r>
        <w:t xml:space="preserve"> (called "</w:t>
      </w:r>
      <w:proofErr w:type="spellStart"/>
      <w:r>
        <w:t>bigtable</w:t>
      </w:r>
      <w:proofErr w:type="spellEnd"/>
      <w:r>
        <w:t xml:space="preserve">") by wrapping around the </w:t>
      </w:r>
      <w:proofErr w:type="spellStart"/>
      <w:r>
        <w:t>glib's</w:t>
      </w:r>
      <w:proofErr w:type="spellEnd"/>
      <w:r>
        <w:t xml:space="preserve"> </w:t>
      </w:r>
      <w:proofErr w:type="spellStart"/>
      <w:r>
        <w:t>hashtable</w:t>
      </w:r>
      <w:proofErr w:type="spellEnd"/>
      <w:r>
        <w:t xml:space="preserve">. A </w:t>
      </w:r>
      <w:proofErr w:type="spellStart"/>
      <w:r>
        <w:t>bigtable</w:t>
      </w:r>
      <w:proofErr w:type="spellEnd"/>
      <w:r>
        <w:t xml:space="preserve"> consists of </w:t>
      </w:r>
      <w:r>
        <w:rPr>
          <w:i/>
        </w:rPr>
        <w:t>N</w:t>
      </w:r>
      <w:r>
        <w:t xml:space="preserve"> </w:t>
      </w:r>
      <w:proofErr w:type="spellStart"/>
      <w:r>
        <w:t>hashtables</w:t>
      </w:r>
      <w:proofErr w:type="spellEnd"/>
      <w:r>
        <w:t xml:space="preserve"> internally, where </w:t>
      </w:r>
      <w:r>
        <w:rPr>
          <w:i/>
        </w:rPr>
        <w:t>N</w:t>
      </w:r>
      <w:r>
        <w:t xml:space="preserve"> is a parameter much larger than the number of threads. Each </w:t>
      </w:r>
      <w:proofErr w:type="spellStart"/>
      <w:r>
        <w:t>hashtable</w:t>
      </w:r>
      <w:proofErr w:type="spellEnd"/>
      <w:r>
        <w:t xml:space="preserve"> has its own lock which must be </w:t>
      </w:r>
      <w:r w:rsidR="00AF2559">
        <w:t>acquired</w:t>
      </w:r>
      <w:r>
        <w:t xml:space="preserve"> by a worker thread before </w:t>
      </w:r>
      <w:r w:rsidR="00AF2559">
        <w:t xml:space="preserve">the thread inserts </w:t>
      </w:r>
      <w:r>
        <w:t xml:space="preserve">keys in </w:t>
      </w:r>
      <w:r w:rsidR="00AF2559">
        <w:t xml:space="preserve">this </w:t>
      </w:r>
      <w:proofErr w:type="spellStart"/>
      <w:r>
        <w:t>hashtable</w:t>
      </w:r>
      <w:proofErr w:type="spellEnd"/>
      <w:r>
        <w:t xml:space="preserve">. </w:t>
      </w:r>
    </w:p>
    <w:p w14:paraId="1ED5E4B1" w14:textId="77172ED8" w:rsidR="005F5728" w:rsidRDefault="009038D9">
      <w:pPr>
        <w:pStyle w:val="BodyText"/>
      </w:pPr>
      <w:r>
        <w:lastRenderedPageBreak/>
        <w:t xml:space="preserve">To insert a key K, a worker thread first computes a hash function H(K) to determine which of the N </w:t>
      </w:r>
      <w:proofErr w:type="spellStart"/>
      <w:r>
        <w:t>hashtable</w:t>
      </w:r>
      <w:r w:rsidR="00AF2559">
        <w:t>s</w:t>
      </w:r>
      <w:proofErr w:type="spellEnd"/>
      <w:r>
        <w:t xml:space="preserve"> the key should go. Then the worker thread </w:t>
      </w:r>
      <w:r w:rsidR="00AF2559">
        <w:t xml:space="preserve">acquires </w:t>
      </w:r>
      <w:r>
        <w:t xml:space="preserve">the lock for the </w:t>
      </w:r>
      <w:proofErr w:type="spellStart"/>
      <w:r>
        <w:t>hashtable</w:t>
      </w:r>
      <w:proofErr w:type="spellEnd"/>
      <w:r>
        <w:t>, does the insertion, and unlock. Since N&gt;&gt;</w:t>
      </w:r>
      <w:proofErr w:type="spellStart"/>
      <w:r>
        <w:t>numThreads</w:t>
      </w:r>
      <w:proofErr w:type="spellEnd"/>
      <w:r>
        <w:t xml:space="preserve">, the chance </w:t>
      </w:r>
      <w:r w:rsidR="00AF2559">
        <w:t xml:space="preserve">of </w:t>
      </w:r>
      <w:r>
        <w:t xml:space="preserve">lock contention is low and our </w:t>
      </w:r>
      <w:proofErr w:type="spellStart"/>
      <w:r>
        <w:t>bigtable</w:t>
      </w:r>
      <w:proofErr w:type="spellEnd"/>
      <w:r>
        <w:t xml:space="preserve"> should scale better than the "big lock" approach. </w:t>
      </w:r>
    </w:p>
    <w:p w14:paraId="3E0A53FC" w14:textId="0D0C75BA" w:rsidR="00FB1BC0" w:rsidRDefault="00FB1BC0">
      <w:pPr>
        <w:pStyle w:val="BodyText"/>
      </w:pPr>
      <w:r>
        <w:t xml:space="preserve">To look for a key K, compute H(K) to find the smaller </w:t>
      </w:r>
      <w:proofErr w:type="spellStart"/>
      <w:r>
        <w:t>hashtable</w:t>
      </w:r>
      <w:proofErr w:type="spellEnd"/>
      <w:r>
        <w:t xml:space="preserve">, lock it, and access it. </w:t>
      </w:r>
    </w:p>
    <w:p w14:paraId="6EBC8F07" w14:textId="514067A6" w:rsidR="00BB5A11" w:rsidRDefault="00FB1BC0">
      <w:pPr>
        <w:pStyle w:val="BodyText"/>
      </w:pPr>
      <w:r>
        <w:t>T</w:t>
      </w:r>
      <w:r w:rsidR="009038D9">
        <w:t xml:space="preserve">here are </w:t>
      </w:r>
      <w:r>
        <w:t xml:space="preserve">other </w:t>
      </w:r>
      <w:r w:rsidR="009038D9">
        <w:t xml:space="preserve">details to take care of. </w:t>
      </w:r>
      <w:r w:rsidR="00BB5A11">
        <w:t xml:space="preserve">Please read the project description </w:t>
      </w:r>
      <w:r w:rsidR="001D6CA0">
        <w:t xml:space="preserve">(webpage) </w:t>
      </w:r>
      <w:r w:rsidR="00BB5A11">
        <w:t>carefully.</w:t>
      </w:r>
    </w:p>
    <w:p w14:paraId="5AB43646" w14:textId="6D6B3A81" w:rsidR="00BB5A11" w:rsidRPr="00FA2D1E" w:rsidRDefault="00BB5A11" w:rsidP="00BB5A11">
      <w:pPr>
        <w:pStyle w:val="Heading3"/>
        <w:rPr>
          <w:rFonts w:asciiTheme="minorHAnsi" w:eastAsiaTheme="minorHAnsi" w:hAnsiTheme="minorHAnsi" w:cstheme="minorBidi"/>
          <w:color w:val="auto"/>
        </w:rPr>
      </w:pPr>
      <w:r w:rsidRPr="00FA2D1E">
        <w:rPr>
          <w:rFonts w:asciiTheme="minorHAnsi" w:eastAsiaTheme="minorHAnsi" w:hAnsiTheme="minorHAnsi" w:cstheme="minorBidi"/>
          <w:color w:val="auto"/>
        </w:rPr>
        <w:t>Deliverables</w:t>
      </w:r>
    </w:p>
    <w:p w14:paraId="3356CB63" w14:textId="051A5109" w:rsidR="005F5728" w:rsidRDefault="009038D9">
      <w:pPr>
        <w:pStyle w:val="BodyText"/>
      </w:pPr>
      <w:r>
        <w:t xml:space="preserve"> </w:t>
      </w:r>
      <w:r w:rsidR="00BB5A11">
        <w:t xml:space="preserve">A </w:t>
      </w:r>
      <w:proofErr w:type="spellStart"/>
      <w:r w:rsidR="00BB5A11">
        <w:t>tarball</w:t>
      </w:r>
      <w:proofErr w:type="spellEnd"/>
      <w:r w:rsidR="00BB5A11">
        <w:t xml:space="preserve"> </w:t>
      </w:r>
      <w:r w:rsidR="009F7DDA">
        <w:t>containing:</w:t>
      </w:r>
    </w:p>
    <w:p w14:paraId="5DA36716" w14:textId="3022F55F" w:rsidR="009F7DDA" w:rsidRPr="00251874" w:rsidRDefault="009F7DDA" w:rsidP="009F7DDA">
      <w:pPr>
        <w:pStyle w:val="BodyText"/>
        <w:numPr>
          <w:ilvl w:val="0"/>
          <w:numId w:val="6"/>
        </w:numPr>
        <w:rPr>
          <w:b/>
          <w:bCs/>
        </w:rPr>
      </w:pPr>
      <w:r>
        <w:t xml:space="preserve">All the source code. None of </w:t>
      </w:r>
      <w:proofErr w:type="gramStart"/>
      <w:r>
        <w:t>the .git</w:t>
      </w:r>
      <w:proofErr w:type="gramEnd"/>
      <w:r>
        <w:t>/ or</w:t>
      </w:r>
      <w:r w:rsidR="00CD7E96">
        <w:t xml:space="preserve"> binary</w:t>
      </w:r>
      <w:r>
        <w:t xml:space="preserve"> files. </w:t>
      </w:r>
      <w:r w:rsidR="00767F07" w:rsidRPr="00251874">
        <w:rPr>
          <w:b/>
          <w:bCs/>
        </w:rPr>
        <w:t>(40</w:t>
      </w:r>
      <w:r w:rsidR="008E67B9">
        <w:rPr>
          <w:b/>
          <w:bCs/>
        </w:rPr>
        <w:t xml:space="preserve"> pts</w:t>
      </w:r>
      <w:r w:rsidR="00767F07" w:rsidRPr="00251874">
        <w:rPr>
          <w:b/>
          <w:bCs/>
        </w:rPr>
        <w:t>)</w:t>
      </w:r>
    </w:p>
    <w:p w14:paraId="5FF1669C" w14:textId="2202D1B9" w:rsidR="009F7DDA" w:rsidRPr="00251874" w:rsidRDefault="009F7DDA" w:rsidP="009F7DDA">
      <w:pPr>
        <w:pStyle w:val="BodyText"/>
        <w:numPr>
          <w:ilvl w:val="0"/>
          <w:numId w:val="6"/>
        </w:numPr>
        <w:rPr>
          <w:b/>
          <w:bCs/>
        </w:rPr>
      </w:pPr>
      <w:r>
        <w:t xml:space="preserve">A short </w:t>
      </w:r>
      <w:r w:rsidRPr="00355FC2">
        <w:rPr>
          <w:u w:val="single"/>
        </w:rPr>
        <w:t>README</w:t>
      </w:r>
      <w:r w:rsidR="001D6CA0" w:rsidRPr="00355FC2">
        <w:rPr>
          <w:u w:val="single"/>
        </w:rPr>
        <w:t>.txt</w:t>
      </w:r>
      <w:r>
        <w:t xml:space="preserve"> on how to build and run your code</w:t>
      </w:r>
      <w:r w:rsidR="00767F07">
        <w:t xml:space="preserve"> </w:t>
      </w:r>
      <w:r w:rsidR="00767F07" w:rsidRPr="00251874">
        <w:rPr>
          <w:b/>
          <w:bCs/>
        </w:rPr>
        <w:t>(5</w:t>
      </w:r>
      <w:r w:rsidR="008E67B9">
        <w:rPr>
          <w:b/>
          <w:bCs/>
        </w:rPr>
        <w:t xml:space="preserve"> pts</w:t>
      </w:r>
      <w:r w:rsidR="00767F07" w:rsidRPr="00251874">
        <w:rPr>
          <w:b/>
          <w:bCs/>
        </w:rPr>
        <w:t>)</w:t>
      </w:r>
    </w:p>
    <w:p w14:paraId="0DEA21D4" w14:textId="0E752176" w:rsidR="009F7DDA" w:rsidRPr="00251874" w:rsidRDefault="009F7DDA" w:rsidP="009F7DDA">
      <w:pPr>
        <w:pStyle w:val="BodyText"/>
        <w:numPr>
          <w:ilvl w:val="0"/>
          <w:numId w:val="6"/>
        </w:numPr>
        <w:rPr>
          <w:b/>
          <w:bCs/>
        </w:rPr>
      </w:pPr>
      <w:r>
        <w:t xml:space="preserve">A </w:t>
      </w:r>
      <w:r w:rsidR="00305587">
        <w:t xml:space="preserve">short </w:t>
      </w:r>
      <w:r w:rsidRPr="00355FC2">
        <w:rPr>
          <w:u w:val="single"/>
        </w:rPr>
        <w:t>PDF</w:t>
      </w:r>
      <w:r>
        <w:t xml:space="preserve"> file </w:t>
      </w:r>
      <w:r w:rsidR="00305587">
        <w:t>(</w:t>
      </w:r>
      <w:r w:rsidR="00900B5E">
        <w:t xml:space="preserve">around half a page, no more </w:t>
      </w:r>
      <w:r w:rsidR="00305587">
        <w:t xml:space="preserve">than one page) </w:t>
      </w:r>
      <w:r>
        <w:t xml:space="preserve">discussing what has been attempted/achieved and the results. </w:t>
      </w:r>
      <w:r w:rsidR="00B51952">
        <w:t xml:space="preserve">In that file, include </w:t>
      </w:r>
      <w:r>
        <w:t xml:space="preserve">scalability plots as you see fit. </w:t>
      </w:r>
      <w:r w:rsidR="00767F07" w:rsidRPr="00251874">
        <w:rPr>
          <w:b/>
          <w:bCs/>
        </w:rPr>
        <w:t>(20</w:t>
      </w:r>
      <w:r w:rsidR="008E67B9">
        <w:rPr>
          <w:b/>
          <w:bCs/>
        </w:rPr>
        <w:t xml:space="preserve"> pts</w:t>
      </w:r>
      <w:r w:rsidR="00767F07" w:rsidRPr="00251874">
        <w:rPr>
          <w:b/>
          <w:bCs/>
        </w:rPr>
        <w:t>)</w:t>
      </w:r>
    </w:p>
    <w:p w14:paraId="34F171E9" w14:textId="523A6EFC" w:rsidR="00BB5A11" w:rsidRPr="00F361A0" w:rsidRDefault="00F361A0">
      <w:pPr>
        <w:pStyle w:val="BodyText"/>
        <w:rPr>
          <w:color w:val="FF0000"/>
        </w:rPr>
      </w:pPr>
      <w:r>
        <w:t xml:space="preserve">Only include the above in your </w:t>
      </w:r>
      <w:proofErr w:type="spellStart"/>
      <w:r>
        <w:t>tarball</w:t>
      </w:r>
      <w:proofErr w:type="spellEnd"/>
      <w:r>
        <w:t xml:space="preserve">! </w:t>
      </w:r>
      <w:r w:rsidRPr="00F361A0">
        <w:rPr>
          <w:color w:val="FF0000"/>
        </w:rPr>
        <w:t xml:space="preserve">If your </w:t>
      </w:r>
      <w:proofErr w:type="spellStart"/>
      <w:r w:rsidRPr="00F361A0">
        <w:rPr>
          <w:color w:val="FF0000"/>
        </w:rPr>
        <w:t>tarball</w:t>
      </w:r>
      <w:proofErr w:type="spellEnd"/>
      <w:r w:rsidRPr="00F361A0">
        <w:rPr>
          <w:color w:val="FF0000"/>
        </w:rPr>
        <w:t xml:space="preserve"> is larger than 10MB, </w:t>
      </w:r>
      <w:r>
        <w:rPr>
          <w:color w:val="FF0000"/>
        </w:rPr>
        <w:t xml:space="preserve">we will apply </w:t>
      </w:r>
      <w:r w:rsidRPr="00F361A0">
        <w:rPr>
          <w:color w:val="FF0000"/>
        </w:rPr>
        <w:t xml:space="preserve">50% penalty </w:t>
      </w:r>
      <w:r>
        <w:rPr>
          <w:color w:val="FF0000"/>
        </w:rPr>
        <w:t xml:space="preserve">to your score. </w:t>
      </w:r>
    </w:p>
    <w:p w14:paraId="4574A5B6" w14:textId="3295D37D" w:rsidR="001D6CA0" w:rsidRDefault="0088605B" w:rsidP="001D6CA0">
      <w:pPr>
        <w:pStyle w:val="Heading3"/>
      </w:pPr>
      <w:bookmarkStart w:id="6" w:name="header-n176"/>
      <w:bookmarkEnd w:id="5"/>
      <w:r>
        <w:rPr>
          <w:rFonts w:asciiTheme="minorHAnsi" w:eastAsiaTheme="minorHAnsi" w:hAnsiTheme="minorHAnsi" w:cstheme="minorBidi"/>
          <w:color w:val="auto"/>
        </w:rPr>
        <w:t>R</w:t>
      </w:r>
      <w:r w:rsidR="001D6CA0" w:rsidRPr="00FA2D1E">
        <w:rPr>
          <w:rFonts w:asciiTheme="minorHAnsi" w:eastAsiaTheme="minorHAnsi" w:hAnsiTheme="minorHAnsi" w:cstheme="minorBidi"/>
          <w:color w:val="auto"/>
        </w:rPr>
        <w:t>ecommended i</w:t>
      </w:r>
      <w:r w:rsidR="009038D9" w:rsidRPr="00FA2D1E">
        <w:rPr>
          <w:rFonts w:asciiTheme="minorHAnsi" w:eastAsiaTheme="minorHAnsi" w:hAnsiTheme="minorHAnsi" w:cstheme="minorBidi"/>
          <w:color w:val="auto"/>
        </w:rPr>
        <w:t xml:space="preserve">mplementation </w:t>
      </w:r>
      <w:r>
        <w:rPr>
          <w:rFonts w:asciiTheme="minorHAnsi" w:eastAsiaTheme="minorHAnsi" w:hAnsiTheme="minorHAnsi" w:cstheme="minorBidi"/>
          <w:color w:val="auto"/>
        </w:rPr>
        <w:t>steps</w:t>
      </w:r>
    </w:p>
    <w:p w14:paraId="632B5CC7" w14:textId="77777777" w:rsidR="001D6CA0" w:rsidRDefault="001D6CA0" w:rsidP="009F7DDA">
      <w:pPr>
        <w:ind w:left="480"/>
      </w:pPr>
    </w:p>
    <w:p w14:paraId="2932370F" w14:textId="5F8A7D56" w:rsidR="00355FC2" w:rsidRDefault="009F7DDA" w:rsidP="009F7DDA">
      <w:pPr>
        <w:ind w:left="480"/>
      </w:pPr>
      <w:r w:rsidRPr="00F361A0">
        <w:rPr>
          <w:b/>
          <w:bCs/>
        </w:rPr>
        <w:t xml:space="preserve">Version </w:t>
      </w:r>
      <w:r w:rsidR="00355FC2" w:rsidRPr="00F361A0">
        <w:rPr>
          <w:b/>
          <w:bCs/>
        </w:rPr>
        <w:t>1</w:t>
      </w:r>
      <w:r w:rsidRPr="00F361A0">
        <w:rPr>
          <w:b/>
          <w:bCs/>
        </w:rPr>
        <w:t>.</w:t>
      </w:r>
      <w:r>
        <w:t xml:space="preserve"> </w:t>
      </w:r>
      <w:r w:rsidR="009038D9">
        <w:t xml:space="preserve">Multi-threaded with a big lock. Transform the above version by adding </w:t>
      </w:r>
      <w:proofErr w:type="spellStart"/>
      <w:r w:rsidR="009038D9">
        <w:t>pthread</w:t>
      </w:r>
      <w:proofErr w:type="spellEnd"/>
      <w:r w:rsidR="009038D9">
        <w:t xml:space="preserve">, mutex, etc. Design </w:t>
      </w:r>
      <w:r w:rsidR="00900B5E">
        <w:t xml:space="preserve">a </w:t>
      </w:r>
      <w:r w:rsidR="009038D9">
        <w:t xml:space="preserve">test to validate the correctness of the resultant </w:t>
      </w:r>
      <w:proofErr w:type="spellStart"/>
      <w:r w:rsidR="009038D9">
        <w:t>hashtable</w:t>
      </w:r>
      <w:proofErr w:type="spellEnd"/>
      <w:r w:rsidR="009038D9">
        <w:t xml:space="preserve">. </w:t>
      </w:r>
    </w:p>
    <w:p w14:paraId="01231C3C" w14:textId="7127FA3D" w:rsidR="005F5728" w:rsidRPr="00900B5E" w:rsidRDefault="00900B5E" w:rsidP="009F7DDA">
      <w:pPr>
        <w:ind w:left="480"/>
        <w:rPr>
          <w:color w:val="000000" w:themeColor="text1"/>
        </w:rPr>
      </w:pPr>
      <w:r>
        <w:rPr>
          <w:color w:val="000000" w:themeColor="text1"/>
        </w:rPr>
        <w:t>W</w:t>
      </w:r>
      <w:r w:rsidR="00355FC2" w:rsidRPr="00900B5E">
        <w:rPr>
          <w:color w:val="000000" w:themeColor="text1"/>
        </w:rPr>
        <w:t xml:space="preserve">e give students a </w:t>
      </w:r>
      <w:r w:rsidR="00355FC2" w:rsidRPr="00487E7A">
        <w:rPr>
          <w:color w:val="000000" w:themeColor="text1"/>
          <w:u w:val="single"/>
        </w:rPr>
        <w:t>boilerplate code</w:t>
      </w:r>
      <w:r w:rsidR="00355FC2" w:rsidRPr="00900B5E">
        <w:rPr>
          <w:color w:val="000000" w:themeColor="text1"/>
        </w:rPr>
        <w:t>: exp2</w:t>
      </w:r>
      <w:r w:rsidRPr="00900B5E">
        <w:rPr>
          <w:color w:val="000000" w:themeColor="text1"/>
        </w:rPr>
        <w:t>b</w:t>
      </w:r>
      <w:r w:rsidR="00355FC2" w:rsidRPr="00900B5E">
        <w:rPr>
          <w:color w:val="000000" w:themeColor="text1"/>
        </w:rPr>
        <w:t>-assignment/</w:t>
      </w:r>
      <w:proofErr w:type="spellStart"/>
      <w:r w:rsidR="00355FC2" w:rsidRPr="00900B5E">
        <w:rPr>
          <w:color w:val="000000" w:themeColor="text1"/>
        </w:rPr>
        <w:t>hashtable-biglock.c</w:t>
      </w:r>
      <w:proofErr w:type="spellEnd"/>
      <w:r w:rsidR="00355FC2" w:rsidRPr="00900B5E">
        <w:rPr>
          <w:color w:val="000000" w:themeColor="text1"/>
        </w:rPr>
        <w:t xml:space="preserve">. It is optional for you to use it. </w:t>
      </w:r>
      <w:r w:rsidRPr="00900B5E">
        <w:rPr>
          <w:color w:val="000000" w:themeColor="text1"/>
        </w:rPr>
        <w:t>I</w:t>
      </w:r>
      <w:r w:rsidR="00355FC2" w:rsidRPr="00900B5E">
        <w:rPr>
          <w:color w:val="000000" w:themeColor="text1"/>
        </w:rPr>
        <w:t xml:space="preserve">f you use it, make sure to understand </w:t>
      </w:r>
      <w:r w:rsidR="00F5237E">
        <w:rPr>
          <w:color w:val="000000" w:themeColor="text1"/>
        </w:rPr>
        <w:t>EVERY</w:t>
      </w:r>
      <w:r w:rsidR="00355FC2" w:rsidRPr="00900B5E">
        <w:rPr>
          <w:color w:val="000000" w:themeColor="text1"/>
        </w:rPr>
        <w:t xml:space="preserve"> line</w:t>
      </w:r>
      <w:r w:rsidR="00F5237E">
        <w:rPr>
          <w:color w:val="000000" w:themeColor="text1"/>
        </w:rPr>
        <w:t>, including its CMakeLists.txt</w:t>
      </w:r>
      <w:r w:rsidR="00355FC2" w:rsidRPr="00900B5E">
        <w:rPr>
          <w:color w:val="000000" w:themeColor="text1"/>
        </w:rPr>
        <w:t xml:space="preserve">. </w:t>
      </w:r>
    </w:p>
    <w:p w14:paraId="6BB6AC1B" w14:textId="052BB327" w:rsidR="00355FC2" w:rsidRPr="0097600C" w:rsidRDefault="00900B5E" w:rsidP="009F7DDA">
      <w:pPr>
        <w:ind w:left="480"/>
        <w:rPr>
          <w:color w:val="FF0000"/>
        </w:rPr>
      </w:pPr>
      <w:r w:rsidRPr="00900B5E">
        <w:rPr>
          <w:color w:val="000000" w:themeColor="text1"/>
        </w:rPr>
        <w:t>I</w:t>
      </w:r>
      <w:r w:rsidR="00355FC2" w:rsidRPr="00900B5E">
        <w:rPr>
          <w:color w:val="000000" w:themeColor="text1"/>
        </w:rPr>
        <w:t xml:space="preserve">t is the student’s responsibility </w:t>
      </w:r>
      <w:r w:rsidR="0097600C" w:rsidRPr="00900B5E">
        <w:rPr>
          <w:color w:val="000000" w:themeColor="text1"/>
        </w:rPr>
        <w:t>to ensure their code is free of bugs.</w:t>
      </w:r>
      <w:r w:rsidR="0097600C" w:rsidRPr="0097600C">
        <w:rPr>
          <w:color w:val="FF0000"/>
        </w:rPr>
        <w:t xml:space="preserve">  </w:t>
      </w:r>
    </w:p>
    <w:p w14:paraId="384AD10C" w14:textId="77777777" w:rsidR="00355FC2" w:rsidRDefault="00355FC2" w:rsidP="009F7DDA">
      <w:pPr>
        <w:ind w:left="480"/>
      </w:pPr>
    </w:p>
    <w:p w14:paraId="1E8E5746" w14:textId="2B80A6B2" w:rsidR="005F5728" w:rsidRDefault="009F7DDA" w:rsidP="00AA7D0B">
      <w:pPr>
        <w:ind w:left="480"/>
      </w:pPr>
      <w:r w:rsidRPr="00F361A0">
        <w:rPr>
          <w:b/>
          <w:bCs/>
        </w:rPr>
        <w:t xml:space="preserve">Version </w:t>
      </w:r>
      <w:r w:rsidR="00355FC2" w:rsidRPr="00F361A0">
        <w:rPr>
          <w:b/>
          <w:bCs/>
        </w:rPr>
        <w:t>2</w:t>
      </w:r>
      <w:r w:rsidRPr="00F361A0">
        <w:rPr>
          <w:b/>
          <w:bCs/>
        </w:rPr>
        <w:t>.</w:t>
      </w:r>
      <w:r>
        <w:t xml:space="preserve"> </w:t>
      </w:r>
      <w:r w:rsidR="009038D9">
        <w:t xml:space="preserve">Add internal partitions. Test &amp; profile. </w:t>
      </w:r>
      <w:bookmarkEnd w:id="1"/>
      <w:bookmarkEnd w:id="3"/>
      <w:bookmarkEnd w:id="6"/>
    </w:p>
    <w:p w14:paraId="2D82341B" w14:textId="11932493" w:rsidR="001D6CA0" w:rsidRDefault="001D6CA0" w:rsidP="009F7DDA">
      <w:pPr>
        <w:ind w:left="480"/>
      </w:pPr>
      <w:r>
        <w:t xml:space="preserve">Only submit the final version. </w:t>
      </w:r>
    </w:p>
    <w:p w14:paraId="386945ED" w14:textId="77777777" w:rsidR="001D6CA0" w:rsidRDefault="001D6CA0" w:rsidP="00FA2D1E"/>
    <w:p w14:paraId="089F55B9" w14:textId="77777777" w:rsidR="00DE22E3" w:rsidRDefault="00DE22E3" w:rsidP="00FA2D1E"/>
    <w:p w14:paraId="3C50F291" w14:textId="76FFC7CB" w:rsidR="009B224F" w:rsidRDefault="00000000" w:rsidP="009B224F">
      <w:pPr>
        <w:pStyle w:val="Heading2"/>
      </w:pPr>
      <w:r>
        <w:rPr>
          <w:noProof/>
        </w:rPr>
        <w:lastRenderedPageBreak/>
        <w:pict w14:anchorId="057AD97F">
          <v:shapetype id="_x0000_t202" coordsize="21600,21600" o:spt="202" path="m,l,21600r21600,l21600,xe">
            <v:stroke joinstyle="miter"/>
            <v:path gradientshapeok="t" o:connecttype="rect"/>
          </v:shapetype>
          <v:shape id="Text Box 2" o:spid="_x0000_s1031" type="#_x0000_t202" style="position:absolute;margin-left:-2.7pt;margin-top:28.6pt;width:386.05pt;height:286.05pt;z-index:25165824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Text Box 2">
              <w:txbxContent>
                <w:p w14:paraId="54F69170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bookmarkStart w:id="7" w:name="_Hlk130245402"/>
                  <w:bookmarkEnd w:id="7"/>
                  <w:proofErr w:type="spellStart"/>
                  <w:proofErr w:type="gramStart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newP</w:t>
                  </w:r>
                  <w:proofErr w:type="spellEnd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(</w:t>
                  </w:r>
                  <w:proofErr w:type="gramEnd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) {</w:t>
                  </w:r>
                </w:p>
                <w:p w14:paraId="1236474A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p = malloc(</w:t>
                  </w:r>
                  <w:proofErr w:type="spellStart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sizeof</w:t>
                  </w:r>
                  <w:proofErr w:type="spellEnd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(p)</w:t>
                  </w:r>
                  <w:proofErr w:type="gramStart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);</w:t>
                  </w:r>
                  <w:proofErr w:type="gramEnd"/>
                </w:p>
                <w:p w14:paraId="47598DF1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p-&gt;field1 = …</w:t>
                  </w:r>
                </w:p>
                <w:p w14:paraId="51A728E5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p-&gt;field2 = …</w:t>
                  </w:r>
                </w:p>
                <w:p w14:paraId="14D8CAEF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 xml:space="preserve">    return </w:t>
                  </w:r>
                  <w:proofErr w:type="gramStart"/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p;</w:t>
                  </w:r>
                  <w:proofErr w:type="gramEnd"/>
                </w:p>
                <w:p w14:paraId="5BEE0252" w14:textId="77777777" w:rsidR="009B224F" w:rsidRPr="00FB358B" w:rsidRDefault="009B224F" w:rsidP="009B224F">
                  <w:pPr>
                    <w:rPr>
                      <w:rFonts w:asciiTheme="majorHAnsi" w:hAnsiTheme="majorHAnsi" w:cstheme="majorHAnsi"/>
                      <w:sz w:val="20"/>
                      <w:szCs w:val="20"/>
                    </w:rPr>
                  </w:pPr>
                  <w:r w:rsidRPr="00FB358B">
                    <w:rPr>
                      <w:rFonts w:asciiTheme="majorHAnsi" w:hAnsiTheme="majorHAnsi" w:cstheme="majorHAnsi"/>
                      <w:sz w:val="20"/>
                      <w:szCs w:val="20"/>
                    </w:rPr>
                    <w:t>}</w:t>
                  </w:r>
                  <w:r w:rsidRPr="00FB358B">
                    <w:rPr>
                      <w:noProof/>
                    </w:rPr>
                    <w:drawing>
                      <wp:inline distT="0" distB="0" distL="0" distR="0" wp14:anchorId="15F6EB71" wp14:editId="3CB30EF0">
                        <wp:extent cx="3864632" cy="2238375"/>
                        <wp:effectExtent l="0" t="0" r="0" b="0"/>
                        <wp:docPr id="2135461430" name="Picture 2135461430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1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873644" cy="224359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 w14:paraId="54DBF947" w14:textId="77777777" w:rsidR="009B224F" w:rsidRDefault="009B224F" w:rsidP="009B224F"/>
              </w:txbxContent>
            </v:textbox>
            <w10:wrap type="topAndBottom"/>
          </v:shape>
        </w:pict>
      </w:r>
      <w:r w:rsidR="009B224F">
        <w:t xml:space="preserve">3. </w:t>
      </w:r>
      <w:r w:rsidR="009B224F" w:rsidRPr="003307A1">
        <w:rPr>
          <w:color w:val="FF0000"/>
        </w:rPr>
        <w:t>(</w:t>
      </w:r>
      <w:r w:rsidR="009B224F">
        <w:rPr>
          <w:color w:val="FF0000"/>
        </w:rPr>
        <w:t>Bonus</w:t>
      </w:r>
      <w:r w:rsidR="0083190F">
        <w:rPr>
          <w:color w:val="FF0000"/>
        </w:rPr>
        <w:t>, 20pts</w:t>
      </w:r>
      <w:r w:rsidR="009B224F" w:rsidRPr="003307A1">
        <w:rPr>
          <w:color w:val="FF0000"/>
        </w:rPr>
        <w:t>)</w:t>
      </w:r>
      <w:r w:rsidR="009B224F">
        <w:t xml:space="preserve"> double-checked locking (0 pts)</w:t>
      </w:r>
    </w:p>
    <w:p w14:paraId="0876754D" w14:textId="77777777" w:rsidR="009B224F" w:rsidRDefault="009B224F" w:rsidP="009B224F">
      <w:pPr>
        <w:pStyle w:val="BodyText"/>
      </w:pPr>
      <w:r>
        <w:t>In recent lectures, we talked about double-checked locking.</w:t>
      </w:r>
    </w:p>
    <w:p w14:paraId="437ECF88" w14:textId="77777777" w:rsidR="009B224F" w:rsidRDefault="009B224F" w:rsidP="009B224F">
      <w:pPr>
        <w:pStyle w:val="BodyText"/>
      </w:pPr>
      <w:r>
        <w:t xml:space="preserve">In your own words: </w:t>
      </w:r>
    </w:p>
    <w:p w14:paraId="72EC75F6" w14:textId="77777777" w:rsidR="009B224F" w:rsidRDefault="009B224F" w:rsidP="009B224F">
      <w:pPr>
        <w:pStyle w:val="BodyText"/>
        <w:numPr>
          <w:ilvl w:val="0"/>
          <w:numId w:val="7"/>
        </w:numPr>
      </w:pPr>
      <w:r>
        <w:t>What was the motivation to check if p is NULL without acquiring the lock?</w:t>
      </w:r>
    </w:p>
    <w:p w14:paraId="73401F13" w14:textId="1B03CEF8" w:rsidR="00FA7E73" w:rsidRPr="00833C5A" w:rsidRDefault="00817D23" w:rsidP="00FA7E73">
      <w:pPr>
        <w:pStyle w:val="BodyText"/>
        <w:ind w:left="720"/>
        <w:rPr>
          <w:color w:val="002060"/>
        </w:rPr>
      </w:pPr>
      <w:r w:rsidRPr="00833C5A">
        <w:rPr>
          <w:color w:val="002060"/>
        </w:rPr>
        <w:t xml:space="preserve">The motivation for checking if p is NULL without acquiring the lock is to make sure that </w:t>
      </w:r>
      <w:r w:rsidR="00032529" w:rsidRPr="00833C5A">
        <w:rPr>
          <w:color w:val="002060"/>
        </w:rPr>
        <w:t xml:space="preserve">the thread does </w:t>
      </w:r>
      <w:r w:rsidR="00032529" w:rsidRPr="00833C5A">
        <w:rPr>
          <w:color w:val="FF0000"/>
        </w:rPr>
        <w:t>not create a new p object</w:t>
      </w:r>
      <w:r w:rsidR="00032529" w:rsidRPr="00833C5A">
        <w:rPr>
          <w:color w:val="002060"/>
        </w:rPr>
        <w:t xml:space="preserve"> </w:t>
      </w:r>
      <w:r w:rsidR="00833C5A" w:rsidRPr="00833C5A">
        <w:rPr>
          <w:color w:val="002060"/>
        </w:rPr>
        <w:t xml:space="preserve">when a p object has </w:t>
      </w:r>
      <w:r w:rsidR="00833C5A" w:rsidRPr="00833C5A">
        <w:rPr>
          <w:color w:val="FF0000"/>
        </w:rPr>
        <w:t>already been created.</w:t>
      </w:r>
      <w:r w:rsidR="00930B09" w:rsidRPr="00833C5A">
        <w:rPr>
          <w:color w:val="FF0000"/>
        </w:rPr>
        <w:t xml:space="preserve"> </w:t>
      </w:r>
    </w:p>
    <w:p w14:paraId="74764B3C" w14:textId="77777777" w:rsidR="009B224F" w:rsidRDefault="009B224F" w:rsidP="009B224F">
      <w:pPr>
        <w:pStyle w:val="BodyText"/>
        <w:numPr>
          <w:ilvl w:val="0"/>
          <w:numId w:val="7"/>
        </w:numPr>
      </w:pPr>
      <w:r>
        <w:t xml:space="preserve">Why could a race condition happen between thread 1 and 2? When it happens, what could go wrong? </w:t>
      </w:r>
    </w:p>
    <w:p w14:paraId="722F1645" w14:textId="70C31E61" w:rsidR="00333577" w:rsidRPr="002319E9" w:rsidRDefault="00314697" w:rsidP="00333577">
      <w:pPr>
        <w:pStyle w:val="BodyText"/>
        <w:ind w:left="720"/>
        <w:rPr>
          <w:color w:val="002060"/>
        </w:rPr>
      </w:pPr>
      <w:r w:rsidRPr="002319E9">
        <w:rPr>
          <w:color w:val="002060"/>
        </w:rPr>
        <w:t>The race condition can still happen</w:t>
      </w:r>
      <w:r w:rsidR="006C5A7A" w:rsidRPr="002319E9">
        <w:rPr>
          <w:color w:val="002060"/>
        </w:rPr>
        <w:t xml:space="preserve"> because </w:t>
      </w:r>
      <w:r w:rsidR="00CA0870" w:rsidRPr="002319E9">
        <w:rPr>
          <w:color w:val="002060"/>
        </w:rPr>
        <w:t xml:space="preserve">one thread could attempt to </w:t>
      </w:r>
      <w:r w:rsidR="00CA0870" w:rsidRPr="002319E9">
        <w:rPr>
          <w:color w:val="FF0000"/>
        </w:rPr>
        <w:t xml:space="preserve">access </w:t>
      </w:r>
      <w:r w:rsidR="00BA6978" w:rsidRPr="002319E9">
        <w:rPr>
          <w:color w:val="FF0000"/>
        </w:rPr>
        <w:t>a field in p</w:t>
      </w:r>
      <w:r w:rsidR="00BA6978" w:rsidRPr="002319E9">
        <w:rPr>
          <w:color w:val="002060"/>
        </w:rPr>
        <w:t xml:space="preserve"> without </w:t>
      </w:r>
      <w:r w:rsidR="00BA6978" w:rsidRPr="002319E9">
        <w:rPr>
          <w:color w:val="FF0000"/>
        </w:rPr>
        <w:t xml:space="preserve">p </w:t>
      </w:r>
      <w:proofErr w:type="gramStart"/>
      <w:r w:rsidR="00BA6978" w:rsidRPr="002319E9">
        <w:rPr>
          <w:color w:val="FF0000"/>
        </w:rPr>
        <w:t>actually being</w:t>
      </w:r>
      <w:proofErr w:type="gramEnd"/>
      <w:r w:rsidR="00BA6978" w:rsidRPr="002319E9">
        <w:rPr>
          <w:color w:val="FF0000"/>
        </w:rPr>
        <w:t xml:space="preserve"> created by another thread</w:t>
      </w:r>
      <w:r w:rsidR="00BA6978" w:rsidRPr="002319E9">
        <w:rPr>
          <w:color w:val="002060"/>
        </w:rPr>
        <w:t xml:space="preserve"> beforehand.</w:t>
      </w:r>
    </w:p>
    <w:p w14:paraId="79313A26" w14:textId="77777777" w:rsidR="009B224F" w:rsidRDefault="009B224F" w:rsidP="009B224F">
      <w:pPr>
        <w:pStyle w:val="BodyText"/>
        <w:numPr>
          <w:ilvl w:val="0"/>
          <w:numId w:val="7"/>
        </w:numPr>
      </w:pPr>
      <w:r>
        <w:t xml:space="preserve">How to eliminate the race condition? </w:t>
      </w:r>
    </w:p>
    <w:p w14:paraId="56AD40AC" w14:textId="687C008C" w:rsidR="00DE22E3" w:rsidRPr="00A2016D" w:rsidRDefault="00561408" w:rsidP="00A2016D">
      <w:pPr>
        <w:pStyle w:val="BodyText"/>
        <w:ind w:left="720"/>
        <w:rPr>
          <w:color w:val="002060"/>
        </w:rPr>
      </w:pPr>
      <w:r w:rsidRPr="005C5B24">
        <w:rPr>
          <w:color w:val="002060"/>
        </w:rPr>
        <w:t xml:space="preserve">You could </w:t>
      </w:r>
      <w:proofErr w:type="gramStart"/>
      <w:r w:rsidRPr="005C5B24">
        <w:rPr>
          <w:color w:val="002060"/>
        </w:rPr>
        <w:t>a add</w:t>
      </w:r>
      <w:proofErr w:type="gramEnd"/>
      <w:r w:rsidRPr="005C5B24">
        <w:rPr>
          <w:color w:val="002060"/>
        </w:rPr>
        <w:t xml:space="preserve"> a </w:t>
      </w:r>
      <w:r w:rsidRPr="005C5B24">
        <w:rPr>
          <w:color w:val="FF0000"/>
        </w:rPr>
        <w:t>read fence</w:t>
      </w:r>
      <w:r w:rsidRPr="005C5B24">
        <w:rPr>
          <w:color w:val="002060"/>
        </w:rPr>
        <w:t xml:space="preserve"> before the second check if </w:t>
      </w:r>
      <w:r w:rsidRPr="00052FDD">
        <w:rPr>
          <w:color w:val="FF0000"/>
        </w:rPr>
        <w:t>p == NULL</w:t>
      </w:r>
      <w:r w:rsidRPr="005C5B24">
        <w:rPr>
          <w:color w:val="002060"/>
        </w:rPr>
        <w:t xml:space="preserve"> and a </w:t>
      </w:r>
      <w:r w:rsidRPr="005C5B24">
        <w:rPr>
          <w:color w:val="FF0000"/>
        </w:rPr>
        <w:t>write fence</w:t>
      </w:r>
      <w:r w:rsidRPr="005C5B24">
        <w:rPr>
          <w:color w:val="002060"/>
        </w:rPr>
        <w:t xml:space="preserve"> in the end of the constructor for p.</w:t>
      </w:r>
    </w:p>
    <w:p w14:paraId="6B425526" w14:textId="77777777" w:rsidR="00DE22E3" w:rsidRDefault="00DE22E3" w:rsidP="00FA2D1E"/>
    <w:p w14:paraId="4F00292B" w14:textId="77777777" w:rsidR="00DE22E3" w:rsidRDefault="00DE22E3" w:rsidP="00FA2D1E"/>
    <w:p w14:paraId="099F7C71" w14:textId="3F75504A" w:rsidR="00DE22E3" w:rsidRPr="00627F2C" w:rsidRDefault="00DE22E3" w:rsidP="00627F2C">
      <w:pPr>
        <w:ind w:left="480"/>
        <w:rPr>
          <w:i/>
          <w:iCs/>
          <w:color w:val="BFBFBF" w:themeColor="background1" w:themeShade="BF"/>
        </w:rPr>
      </w:pPr>
      <w:r w:rsidRPr="008E67B9">
        <w:rPr>
          <w:i/>
          <w:iCs/>
          <w:color w:val="BFBFBF" w:themeColor="background1" w:themeShade="BF"/>
        </w:rPr>
        <w:t>Changelog. 3/20/22 add</w:t>
      </w:r>
      <w:r>
        <w:rPr>
          <w:i/>
          <w:iCs/>
          <w:color w:val="BFBFBF" w:themeColor="background1" w:themeShade="BF"/>
        </w:rPr>
        <w:t>ed</w:t>
      </w:r>
      <w:r w:rsidRPr="008E67B9">
        <w:rPr>
          <w:i/>
          <w:iCs/>
          <w:color w:val="BFBFBF" w:themeColor="background1" w:themeShade="BF"/>
        </w:rPr>
        <w:t xml:space="preserve"> a small code </w:t>
      </w:r>
      <w:proofErr w:type="gramStart"/>
      <w:r w:rsidRPr="008E67B9">
        <w:rPr>
          <w:i/>
          <w:iCs/>
          <w:color w:val="BFBFBF" w:themeColor="background1" w:themeShade="BF"/>
        </w:rPr>
        <w:t>example</w:t>
      </w:r>
      <w:proofErr w:type="gramEnd"/>
    </w:p>
    <w:sectPr w:rsidR="00DE22E3" w:rsidRPr="00627F2C">
      <w:headerReference w:type="default" r:id="rId1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21BFDA4" w14:textId="77777777" w:rsidR="00EE3098" w:rsidRDefault="00EE3098">
      <w:pPr>
        <w:spacing w:after="0"/>
      </w:pPr>
      <w:r>
        <w:separator/>
      </w:r>
    </w:p>
  </w:endnote>
  <w:endnote w:type="continuationSeparator" w:id="0">
    <w:p w14:paraId="115A2B57" w14:textId="77777777" w:rsidR="00EE3098" w:rsidRDefault="00EE3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D9DEC44" w14:textId="77777777" w:rsidR="00EE3098" w:rsidRDefault="00EE3098">
      <w:r>
        <w:separator/>
      </w:r>
    </w:p>
  </w:footnote>
  <w:footnote w:type="continuationSeparator" w:id="0">
    <w:p w14:paraId="2E1087F6" w14:textId="77777777" w:rsidR="00EE3098" w:rsidRDefault="00EE3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52901F" w14:textId="7C304FE7" w:rsidR="00326A78" w:rsidRDefault="00326A78">
    <w:pPr>
      <w:pStyle w:val="Header"/>
    </w:pPr>
    <w:r>
      <w:t>p2exp2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A552E97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0CEF9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F7D7C3E"/>
    <w:multiLevelType w:val="hybridMultilevel"/>
    <w:tmpl w:val="CE52BBF6"/>
    <w:lvl w:ilvl="0" w:tplc="81446ED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B46E75"/>
    <w:multiLevelType w:val="hybridMultilevel"/>
    <w:tmpl w:val="7436C67C"/>
    <w:lvl w:ilvl="0" w:tplc="127A2366">
      <w:start w:val="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315DCA"/>
    <w:multiLevelType w:val="multilevel"/>
    <w:tmpl w:val="96EEA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656105656">
    <w:abstractNumId w:val="1"/>
  </w:num>
  <w:num w:numId="2" w16cid:durableId="1000231569">
    <w:abstractNumId w:val="0"/>
  </w:num>
  <w:num w:numId="3" w16cid:durableId="309946237">
    <w:abstractNumId w:val="0"/>
  </w:num>
  <w:num w:numId="4" w16cid:durableId="1031610848">
    <w:abstractNumId w:val="0"/>
  </w:num>
  <w:num w:numId="5" w16cid:durableId="19944109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18479796">
    <w:abstractNumId w:val="3"/>
  </w:num>
  <w:num w:numId="7" w16cid:durableId="5690756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jY1NLc0tjQ1MDBT0lEKTi0uzszPAymwrAUAHItrZCwAAAA="/>
  </w:docVars>
  <w:rsids>
    <w:rsidRoot w:val="00590D07"/>
    <w:rsid w:val="00011C8B"/>
    <w:rsid w:val="00032529"/>
    <w:rsid w:val="00052FDD"/>
    <w:rsid w:val="00063F92"/>
    <w:rsid w:val="000778CE"/>
    <w:rsid w:val="0008058A"/>
    <w:rsid w:val="000B1491"/>
    <w:rsid w:val="000E32F7"/>
    <w:rsid w:val="001227D8"/>
    <w:rsid w:val="00131C4A"/>
    <w:rsid w:val="001662D8"/>
    <w:rsid w:val="001D6CA0"/>
    <w:rsid w:val="00211884"/>
    <w:rsid w:val="002319E9"/>
    <w:rsid w:val="00251874"/>
    <w:rsid w:val="002529F4"/>
    <w:rsid w:val="002F5711"/>
    <w:rsid w:val="00305587"/>
    <w:rsid w:val="00314697"/>
    <w:rsid w:val="00326A78"/>
    <w:rsid w:val="003307A1"/>
    <w:rsid w:val="00333577"/>
    <w:rsid w:val="00355FC2"/>
    <w:rsid w:val="00364557"/>
    <w:rsid w:val="004230D1"/>
    <w:rsid w:val="00425080"/>
    <w:rsid w:val="00487E7A"/>
    <w:rsid w:val="004C2C5C"/>
    <w:rsid w:val="004E2217"/>
    <w:rsid w:val="004E29B3"/>
    <w:rsid w:val="0054398B"/>
    <w:rsid w:val="00561408"/>
    <w:rsid w:val="005744B8"/>
    <w:rsid w:val="00590D07"/>
    <w:rsid w:val="005C5B24"/>
    <w:rsid w:val="005F5728"/>
    <w:rsid w:val="00624888"/>
    <w:rsid w:val="00626EED"/>
    <w:rsid w:val="00627F2C"/>
    <w:rsid w:val="006A0F72"/>
    <w:rsid w:val="006A2CFE"/>
    <w:rsid w:val="006C5A7A"/>
    <w:rsid w:val="006E7F15"/>
    <w:rsid w:val="007407DA"/>
    <w:rsid w:val="00767F07"/>
    <w:rsid w:val="007723B9"/>
    <w:rsid w:val="00777EAE"/>
    <w:rsid w:val="00784D58"/>
    <w:rsid w:val="007E5A12"/>
    <w:rsid w:val="00817D23"/>
    <w:rsid w:val="0083190F"/>
    <w:rsid w:val="00833C5A"/>
    <w:rsid w:val="00863806"/>
    <w:rsid w:val="008652FA"/>
    <w:rsid w:val="008739E0"/>
    <w:rsid w:val="0088605B"/>
    <w:rsid w:val="008D6863"/>
    <w:rsid w:val="008E67B9"/>
    <w:rsid w:val="00900B5E"/>
    <w:rsid w:val="009038D9"/>
    <w:rsid w:val="00930B09"/>
    <w:rsid w:val="0097600C"/>
    <w:rsid w:val="0099272E"/>
    <w:rsid w:val="009B224F"/>
    <w:rsid w:val="009B6B74"/>
    <w:rsid w:val="009E73C0"/>
    <w:rsid w:val="009F7DDA"/>
    <w:rsid w:val="00A2016D"/>
    <w:rsid w:val="00AA7D0B"/>
    <w:rsid w:val="00AC1213"/>
    <w:rsid w:val="00AF2559"/>
    <w:rsid w:val="00B420D8"/>
    <w:rsid w:val="00B51952"/>
    <w:rsid w:val="00B73213"/>
    <w:rsid w:val="00B86B75"/>
    <w:rsid w:val="00BA6978"/>
    <w:rsid w:val="00BA7142"/>
    <w:rsid w:val="00BB2359"/>
    <w:rsid w:val="00BB5A11"/>
    <w:rsid w:val="00BB5FE5"/>
    <w:rsid w:val="00BB6230"/>
    <w:rsid w:val="00BC48D5"/>
    <w:rsid w:val="00BD06D6"/>
    <w:rsid w:val="00C06764"/>
    <w:rsid w:val="00C254BB"/>
    <w:rsid w:val="00C36279"/>
    <w:rsid w:val="00CA0870"/>
    <w:rsid w:val="00CD7E96"/>
    <w:rsid w:val="00CF2329"/>
    <w:rsid w:val="00DE22E3"/>
    <w:rsid w:val="00E315A3"/>
    <w:rsid w:val="00E91595"/>
    <w:rsid w:val="00EE271C"/>
    <w:rsid w:val="00EE3098"/>
    <w:rsid w:val="00F361A0"/>
    <w:rsid w:val="00F45138"/>
    <w:rsid w:val="00F5237E"/>
    <w:rsid w:val="00FA2D1E"/>
    <w:rsid w:val="00FA7E73"/>
    <w:rsid w:val="00FB1BC0"/>
    <w:rsid w:val="00FB358B"/>
    <w:rsid w:val="00FD20C5"/>
    <w:rsid w:val="2E9336BB"/>
    <w:rsid w:val="39FFFB79"/>
    <w:rsid w:val="7D91996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07E7631A"/>
  <w15:docId w15:val="{C13BD4BB-0E9A-4124-9A6E-5CA9BEBB60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251874"/>
    <w:rPr>
      <w:color w:val="800080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B1BC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B1BC0"/>
    <w:rPr>
      <w:rFonts w:ascii="Courier New" w:eastAsia="Times New Roman" w:hAnsi="Courier New" w:cs="Courier New"/>
      <w:sz w:val="20"/>
      <w:szCs w:val="20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FB1BC0"/>
    <w:rPr>
      <w:color w:val="605E5C"/>
      <w:shd w:val="clear" w:color="auto" w:fill="E1DFDD"/>
    </w:rPr>
  </w:style>
  <w:style w:type="table" w:styleId="TableGrid">
    <w:name w:val="Table Grid"/>
    <w:basedOn w:val="TableNormal"/>
    <w:rsid w:val="007723B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rsid w:val="007723B9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326A7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26A78"/>
  </w:style>
  <w:style w:type="paragraph" w:styleId="Footer">
    <w:name w:val="footer"/>
    <w:basedOn w:val="Normal"/>
    <w:link w:val="FooterChar"/>
    <w:unhideWhenUsed/>
    <w:rsid w:val="00326A7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26A78"/>
  </w:style>
  <w:style w:type="character" w:customStyle="1" w:styleId="Heading2Char">
    <w:name w:val="Heading 2 Char"/>
    <w:basedOn w:val="DefaultParagraphFont"/>
    <w:link w:val="Heading2"/>
    <w:uiPriority w:val="9"/>
    <w:rsid w:val="009B224F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BodyTextChar">
    <w:name w:val="Body Text Char"/>
    <w:basedOn w:val="DefaultParagraphFont"/>
    <w:link w:val="BodyText"/>
    <w:rsid w:val="009B22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171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9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3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stackoverflow.com/questions/22057521/glib2-hash-table-gint-to-pointer-macro" TargetMode="External"/><Relationship Id="rId18" Type="http://schemas.openxmlformats.org/officeDocument/2006/relationships/image" Target="media/image2.emf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gist.githubusercontent.com/tristanwietsma/6110290/raw/ed3e0a2c3badaa7752355247f1ddb984829af6b5/hashmapEx.c" TargetMode="External"/><Relationship Id="rId1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hyperlink" Target="https://stackoverflow.com/questions/36868143/what-is-the-recommended-way-of-using-glib2-with-cmake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fxlin.github.io/p2-concurrency/exp2/" TargetMode="External"/><Relationship Id="rId5" Type="http://schemas.openxmlformats.org/officeDocument/2006/relationships/styles" Target="styles.xml"/><Relationship Id="rId15" Type="http://schemas.openxmlformats.org/officeDocument/2006/relationships/hyperlink" Target="https://github.com/GNOME/glib/blob/master/glib/tests/hash.c" TargetMode="External"/><Relationship Id="rId10" Type="http://schemas.openxmlformats.org/officeDocument/2006/relationships/hyperlink" Target="https://github.com/fxlin/p2-concurrency/tree/master/exp2" TargetMode="External"/><Relationship Id="rId19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gtk.org/glib/struct.HashTab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97F164-ABC6-45F4-A9CD-3C4988310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5229F59-1835-4E5D-8A9E-0B7E8F4596A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41EBFE-9B2E-4640-A950-AB0710AE648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4</Pages>
  <Words>841</Words>
  <Characters>47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73</cp:revision>
  <dcterms:created xsi:type="dcterms:W3CDTF">2020-10-04T02:53:00Z</dcterms:created>
  <dcterms:modified xsi:type="dcterms:W3CDTF">2024-04-11T2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